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3453" w:rsidRDefault="00B23453"/>
    <w:tbl>
      <w:tblPr>
        <w:tblStyle w:val="a5"/>
        <w:tblW w:w="900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50"/>
        <w:gridCol w:w="1080"/>
        <w:gridCol w:w="2970"/>
        <w:gridCol w:w="915"/>
        <w:gridCol w:w="2985"/>
      </w:tblGrid>
      <w:tr w:rsidR="00B23453">
        <w:trPr>
          <w:trHeight w:val="420"/>
        </w:trPr>
        <w:tc>
          <w:tcPr>
            <w:tcW w:w="900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  <w:b/>
                <w:sz w:val="26"/>
                <w:szCs w:val="26"/>
              </w:rPr>
            </w:pPr>
            <w:r>
              <w:rPr>
                <w:rFonts w:ascii="Nanum Myeongjo" w:eastAsia="Nanum Myeongjo" w:hAnsi="Nanum Myeongjo" w:cs="Nanum Myeongjo"/>
                <w:b/>
                <w:sz w:val="26"/>
                <w:szCs w:val="26"/>
              </w:rPr>
              <w:t>경위서</w:t>
            </w:r>
          </w:p>
        </w:tc>
      </w:tr>
      <w:tr w:rsidR="00B23453">
        <w:trPr>
          <w:trHeight w:val="584"/>
        </w:trPr>
        <w:tc>
          <w:tcPr>
            <w:tcW w:w="10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인적사항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소 속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Pr="007873D3" w:rsidRDefault="007873D3">
            <w:pPr>
              <w:widowControl w:val="0"/>
              <w:spacing w:line="240" w:lineRule="auto"/>
              <w:rPr>
                <w:rFonts w:ascii="Nanum Myeongjo" w:hAnsi="Nanum Myeongjo" w:cs="Nanum Myeongjo" w:hint="eastAsia"/>
                <w:color w:val="4A86E8"/>
              </w:rPr>
            </w:pPr>
            <w:proofErr w:type="spellStart"/>
            <w:r w:rsidRPr="007873D3">
              <w:rPr>
                <w:rFonts w:asciiTheme="minorEastAsia" w:hAnsiTheme="minorEastAsia" w:cs="Nanum Myeongjo" w:hint="eastAsia"/>
              </w:rPr>
              <w:t>학생소수자인권위원회</w:t>
            </w:r>
            <w:proofErr w:type="spellEnd"/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직 책</w:t>
            </w: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7873D3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  <w:r>
              <w:rPr>
                <w:rFonts w:asciiTheme="minorEastAsia" w:hAnsiTheme="minorEastAsia" w:cs="Nanum Myeongjo" w:hint="eastAsia"/>
              </w:rPr>
              <w:t>위원장</w:t>
            </w:r>
          </w:p>
        </w:tc>
      </w:tr>
      <w:tr w:rsidR="00B23453">
        <w:trPr>
          <w:trHeight w:val="584"/>
        </w:trPr>
        <w:tc>
          <w:tcPr>
            <w:tcW w:w="10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성 명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7873D3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  <w:r>
              <w:rPr>
                <w:rFonts w:asciiTheme="minorEastAsia" w:hAnsiTheme="minorEastAsia" w:cs="Nanum Myeongjo" w:hint="eastAsia"/>
              </w:rPr>
              <w:t>하지흔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일 시</w:t>
            </w: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Pr="007873D3" w:rsidRDefault="007873D3">
            <w:pPr>
              <w:widowControl w:val="0"/>
              <w:spacing w:line="240" w:lineRule="auto"/>
              <w:rPr>
                <w:rFonts w:ascii="Nanum Myeongjo" w:hAnsi="Nanum Myeongjo" w:cs="Nanum Myeongjo" w:hint="eastAsia"/>
                <w:color w:val="4A86E8"/>
              </w:rPr>
            </w:pPr>
            <w:r>
              <w:rPr>
                <w:rFonts w:ascii="Nanum Myeongjo" w:hAnsi="Nanum Myeongjo" w:cs="Nanum Myeongjo" w:hint="eastAsia"/>
              </w:rPr>
              <w:t>2022.03.20</w:t>
            </w:r>
          </w:p>
        </w:tc>
      </w:tr>
      <w:tr w:rsidR="00B23453">
        <w:trPr>
          <w:trHeight w:val="420"/>
        </w:trPr>
        <w:tc>
          <w:tcPr>
            <w:tcW w:w="10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경위사항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제 목</w:t>
            </w:r>
          </w:p>
        </w:tc>
        <w:tc>
          <w:tcPr>
            <w:tcW w:w="68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73D3" w:rsidRPr="007873D3" w:rsidRDefault="007873D3">
            <w:pPr>
              <w:widowControl w:val="0"/>
              <w:spacing w:line="240" w:lineRule="auto"/>
              <w:rPr>
                <w:rFonts w:ascii="Nanum Myeongjo" w:hAnsi="Nanum Myeongjo" w:cs="Nanum Myeongjo" w:hint="eastAsia"/>
                <w:color w:val="4A86E8"/>
              </w:rPr>
            </w:pPr>
            <w:r w:rsidRPr="007873D3">
              <w:rPr>
                <w:rFonts w:ascii="Nanum Myeongjo" w:hAnsi="Nanum Myeongjo" w:cs="Nanum Myeongjo" w:hint="eastAsia"/>
              </w:rPr>
              <w:t xml:space="preserve">전체학생대표자회의 </w:t>
            </w:r>
            <w:proofErr w:type="spellStart"/>
            <w:r w:rsidRPr="007873D3">
              <w:rPr>
                <w:rFonts w:ascii="Nanum Myeongjo" w:hAnsi="Nanum Myeongjo" w:cs="Nanum Myeongjo" w:hint="eastAsia"/>
              </w:rPr>
              <w:t>안건지</w:t>
            </w:r>
            <w:proofErr w:type="spellEnd"/>
            <w:r w:rsidRPr="007873D3">
              <w:rPr>
                <w:rFonts w:ascii="Nanum Myeongjo" w:hAnsi="Nanum Myeongjo" w:cs="Nanum Myeongjo" w:hint="eastAsia"/>
              </w:rPr>
              <w:t xml:space="preserve"> 작성 기한 </w:t>
            </w:r>
            <w:proofErr w:type="spellStart"/>
            <w:r w:rsidRPr="007873D3">
              <w:rPr>
                <w:rFonts w:ascii="Nanum Myeongjo" w:hAnsi="Nanum Myeongjo" w:cs="Nanum Myeongjo" w:hint="eastAsia"/>
              </w:rPr>
              <w:t>미준수</w:t>
            </w:r>
            <w:proofErr w:type="spellEnd"/>
          </w:p>
        </w:tc>
      </w:tr>
      <w:tr w:rsidR="00B23453">
        <w:trPr>
          <w:trHeight w:val="447"/>
        </w:trPr>
        <w:tc>
          <w:tcPr>
            <w:tcW w:w="10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내 용</w:t>
            </w:r>
          </w:p>
          <w:p w:rsidR="00B23453" w:rsidRDefault="00B23453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</w:tc>
        <w:tc>
          <w:tcPr>
            <w:tcW w:w="6870" w:type="dxa"/>
            <w:gridSpan w:val="3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</w:p>
          <w:p w:rsidR="00B23453" w:rsidRPr="007873D3" w:rsidRDefault="007873D3">
            <w:pPr>
              <w:widowControl w:val="0"/>
              <w:spacing w:line="240" w:lineRule="auto"/>
              <w:rPr>
                <w:rFonts w:ascii="Nanum Myeongjo" w:hAnsi="Nanum Myeongjo" w:cs="Nanum Myeongjo" w:hint="eastAsia"/>
                <w:color w:val="4A86E8"/>
              </w:rPr>
            </w:pPr>
            <w:r w:rsidRPr="007873D3">
              <w:rPr>
                <w:rFonts w:ascii="Nanum Myeongjo" w:hAnsi="Nanum Myeongjo" w:cs="Nanum Myeongjo" w:hint="eastAsia"/>
              </w:rPr>
              <w:t xml:space="preserve">이번 전학대회 </w:t>
            </w:r>
            <w:proofErr w:type="spellStart"/>
            <w:r w:rsidRPr="007873D3">
              <w:rPr>
                <w:rFonts w:ascii="Nanum Myeongjo" w:hAnsi="Nanum Myeongjo" w:cs="Nanum Myeongjo" w:hint="eastAsia"/>
              </w:rPr>
              <w:t>안건지</w:t>
            </w:r>
            <w:proofErr w:type="spellEnd"/>
            <w:r w:rsidRPr="007873D3">
              <w:rPr>
                <w:rFonts w:ascii="Nanum Myeongjo" w:hAnsi="Nanum Myeongjo" w:cs="Nanum Myeongjo" w:hint="eastAsia"/>
              </w:rPr>
              <w:t xml:space="preserve"> 중 보고안건 28의 2021하반기 결산안,</w:t>
            </w:r>
            <w:r w:rsidRPr="007873D3">
              <w:rPr>
                <w:rFonts w:ascii="Nanum Myeongjo" w:hAnsi="Nanum Myeongjo" w:cs="Nanum Myeongjo"/>
              </w:rPr>
              <w:t xml:space="preserve"> </w:t>
            </w:r>
            <w:r w:rsidRPr="007873D3">
              <w:rPr>
                <w:rFonts w:ascii="Nanum Myeongjo" w:hAnsi="Nanum Myeongjo" w:cs="Nanum Myeongjo" w:hint="eastAsia"/>
              </w:rPr>
              <w:t>보고안</w:t>
            </w:r>
            <w:r w:rsidR="002B2679">
              <w:rPr>
                <w:rFonts w:ascii="Nanum Myeongjo" w:hAnsi="Nanum Myeongjo" w:cs="Nanum Myeongjo" w:hint="eastAsia"/>
              </w:rPr>
              <w:t>건</w:t>
            </w:r>
            <w:r w:rsidRPr="007873D3">
              <w:rPr>
                <w:rFonts w:ascii="Nanum Myeongjo" w:hAnsi="Nanum Myeongjo" w:cs="Nanum Myeongjo" w:hint="eastAsia"/>
              </w:rPr>
              <w:t xml:space="preserve"> 36의 상반기 사업계획서</w:t>
            </w:r>
            <w:r w:rsidRPr="007873D3">
              <w:rPr>
                <w:rFonts w:ascii="Nanum Myeongjo" w:hAnsi="Nanum Myeongjo" w:cs="Nanum Myeongjo"/>
              </w:rPr>
              <w:t xml:space="preserve"> </w:t>
            </w:r>
            <w:r w:rsidRPr="007873D3">
              <w:rPr>
                <w:rFonts w:ascii="Nanum Myeongjo" w:hAnsi="Nanum Myeongjo" w:cs="Nanum Myeongjo" w:hint="eastAsia"/>
              </w:rPr>
              <w:t>파일이 열리지 않는 문제가 있습니다.</w:t>
            </w:r>
            <w:r w:rsidRPr="007873D3">
              <w:rPr>
                <w:rFonts w:ascii="Nanum Myeongjo" w:hAnsi="Nanum Myeongjo" w:cs="Nanum Myeongjo"/>
              </w:rPr>
              <w:t xml:space="preserve"> </w:t>
            </w:r>
            <w:r w:rsidRPr="007873D3">
              <w:rPr>
                <w:rFonts w:ascii="Nanum Myeongjo" w:hAnsi="Nanum Myeongjo" w:cs="Nanum Myeongjo" w:hint="eastAsia"/>
              </w:rPr>
              <w:t>저번 중앙운영위원회 안건지를 작</w:t>
            </w:r>
            <w:bookmarkStart w:id="0" w:name="_GoBack"/>
            <w:bookmarkEnd w:id="0"/>
            <w:r w:rsidRPr="007873D3">
              <w:rPr>
                <w:rFonts w:ascii="Nanum Myeongjo" w:hAnsi="Nanum Myeongjo" w:cs="Nanum Myeongjo" w:hint="eastAsia"/>
              </w:rPr>
              <w:t>성할 때에 같은 문제를 겪어 별다른 조치를 취하지 않더라도 해결될 것이라고 생각했습니다.</w:t>
            </w:r>
            <w:r w:rsidRPr="007873D3">
              <w:rPr>
                <w:rFonts w:ascii="Nanum Myeongjo" w:hAnsi="Nanum Myeongjo" w:cs="Nanum Myeongjo"/>
              </w:rPr>
              <w:t xml:space="preserve"> </w:t>
            </w:r>
          </w:p>
        </w:tc>
      </w:tr>
      <w:tr w:rsidR="00B23453">
        <w:trPr>
          <w:trHeight w:val="7485"/>
        </w:trPr>
        <w:tc>
          <w:tcPr>
            <w:tcW w:w="10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  <w:tc>
          <w:tcPr>
            <w:tcW w:w="687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3453">
        <w:trPr>
          <w:trHeight w:val="945"/>
        </w:trPr>
        <w:tc>
          <w:tcPr>
            <w:tcW w:w="10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B234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기 타</w:t>
            </w:r>
          </w:p>
        </w:tc>
        <w:tc>
          <w:tcPr>
            <w:tcW w:w="68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7873D3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  <w:r>
              <w:rPr>
                <w:rFonts w:asciiTheme="minorEastAsia" w:hAnsiTheme="minorEastAsia" w:cs="Nanum Myeongjo" w:hint="eastAsia"/>
              </w:rPr>
              <w:t>2021하반기 결산안과 2022</w:t>
            </w:r>
            <w:r>
              <w:rPr>
                <w:rFonts w:asciiTheme="minorEastAsia" w:hAnsiTheme="minorEastAsia" w:cs="Nanum Myeongjo"/>
              </w:rPr>
              <w:t xml:space="preserve"> </w:t>
            </w:r>
            <w:r>
              <w:rPr>
                <w:rFonts w:asciiTheme="minorEastAsia" w:hAnsiTheme="minorEastAsia" w:cs="Nanum Myeongjo" w:hint="eastAsia"/>
              </w:rPr>
              <w:t xml:space="preserve">상반기 사업계획서를 메일 첨부로 </w:t>
            </w:r>
            <w:proofErr w:type="spellStart"/>
            <w:r>
              <w:rPr>
                <w:rFonts w:asciiTheme="minorEastAsia" w:hAnsiTheme="minorEastAsia" w:cs="Nanum Myeongjo" w:hint="eastAsia"/>
              </w:rPr>
              <w:t>보내드리겠습니다</w:t>
            </w:r>
            <w:proofErr w:type="spellEnd"/>
            <w:r>
              <w:rPr>
                <w:rFonts w:asciiTheme="minorEastAsia" w:hAnsiTheme="minorEastAsia" w:cs="Nanum Myeongjo" w:hint="eastAsia"/>
              </w:rPr>
              <w:t>.</w:t>
            </w:r>
            <w:r>
              <w:rPr>
                <w:rFonts w:asciiTheme="minorEastAsia" w:hAnsiTheme="minorEastAsia" w:cs="Nanum Myeongjo"/>
              </w:rPr>
              <w:t xml:space="preserve"> </w:t>
            </w:r>
          </w:p>
        </w:tc>
      </w:tr>
      <w:tr w:rsidR="00B23453">
        <w:trPr>
          <w:trHeight w:val="479"/>
        </w:trPr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proofErr w:type="spellStart"/>
            <w:r>
              <w:rPr>
                <w:rFonts w:ascii="Nanum Myeongjo" w:eastAsia="Nanum Myeongjo" w:hAnsi="Nanum Myeongjo" w:cs="Nanum Myeongjo"/>
              </w:rPr>
              <w:t>제출처</w:t>
            </w:r>
            <w:proofErr w:type="spellEnd"/>
          </w:p>
        </w:tc>
        <w:tc>
          <w:tcPr>
            <w:tcW w:w="795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KAIST 학부 총학생회 중앙운영위원회</w:t>
            </w:r>
          </w:p>
        </w:tc>
      </w:tr>
      <w:tr w:rsidR="00B23453">
        <w:trPr>
          <w:trHeight w:val="1406"/>
        </w:trPr>
        <w:tc>
          <w:tcPr>
            <w:tcW w:w="900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23453" w:rsidRDefault="00FD4B01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lastRenderedPageBreak/>
              <w:t>상기 내용은 사실임을 확인합니다.</w:t>
            </w:r>
          </w:p>
          <w:p w:rsidR="00B23453" w:rsidRDefault="00B23453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</w:p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2</w:t>
            </w:r>
            <w:r w:rsidR="007873D3">
              <w:rPr>
                <w:rFonts w:asciiTheme="minorEastAsia" w:hAnsiTheme="minorEastAsia" w:cs="Nanum Myeongjo" w:hint="eastAsia"/>
              </w:rPr>
              <w:t>020</w:t>
            </w:r>
            <w:r>
              <w:rPr>
                <w:rFonts w:ascii="Nanum Myeongjo" w:eastAsia="Nanum Myeongjo" w:hAnsi="Nanum Myeongjo" w:cs="Nanum Myeongjo"/>
              </w:rPr>
              <w:t xml:space="preserve">년 </w:t>
            </w:r>
            <w:r w:rsidR="007873D3">
              <w:rPr>
                <w:rFonts w:asciiTheme="minorEastAsia" w:hAnsiTheme="minorEastAsia" w:cs="Nanum Myeongjo" w:hint="eastAsia"/>
              </w:rPr>
              <w:t>3</w:t>
            </w:r>
            <w:r>
              <w:rPr>
                <w:rFonts w:ascii="Nanum Myeongjo" w:eastAsia="Nanum Myeongjo" w:hAnsi="Nanum Myeongjo" w:cs="Nanum Myeongjo"/>
              </w:rPr>
              <w:t xml:space="preserve">월 </w:t>
            </w:r>
            <w:r w:rsidR="007873D3">
              <w:rPr>
                <w:rFonts w:asciiTheme="minorEastAsia" w:hAnsiTheme="minorEastAsia" w:cs="Nanum Myeongjo" w:hint="eastAsia"/>
              </w:rPr>
              <w:t>24</w:t>
            </w:r>
            <w:r>
              <w:rPr>
                <w:rFonts w:ascii="Nanum Myeongjo" w:eastAsia="Nanum Myeongjo" w:hAnsi="Nanum Myeongjo" w:cs="Nanum Myeongjo"/>
              </w:rPr>
              <w:t>일</w:t>
            </w:r>
          </w:p>
          <w:p w:rsidR="00B23453" w:rsidRDefault="00FD4B01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 xml:space="preserve">작성자:      </w:t>
            </w:r>
            <w:r w:rsidR="007873D3">
              <w:rPr>
                <w:rFonts w:asciiTheme="minorEastAsia" w:hAnsiTheme="minorEastAsia" w:cs="Nanum Myeongjo" w:hint="eastAsia"/>
              </w:rPr>
              <w:t>하지흔</w:t>
            </w:r>
            <w:r>
              <w:rPr>
                <w:rFonts w:ascii="Nanum Myeongjo" w:eastAsia="Nanum Myeongjo" w:hAnsi="Nanum Myeongjo" w:cs="Nanum Myeongjo"/>
              </w:rPr>
              <w:t>(인)</w:t>
            </w:r>
          </w:p>
        </w:tc>
      </w:tr>
    </w:tbl>
    <w:p w:rsidR="00B23453" w:rsidRDefault="00B23453"/>
    <w:sectPr w:rsidR="00B2345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num Myeongjo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sTQyNTGxMDUztjBV0lEKTi0uzszPAykwrAUAnu4uIywAAAA="/>
  </w:docVars>
  <w:rsids>
    <w:rsidRoot w:val="00B23453"/>
    <w:rsid w:val="002B2679"/>
    <w:rsid w:val="007873D3"/>
    <w:rsid w:val="00B23453"/>
    <w:rsid w:val="00FD4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665A4"/>
  <w15:docId w15:val="{B018A02F-182B-4A63-803A-8AA42EA5F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ko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54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heun</dc:creator>
  <cp:lastModifiedBy>Jiheun</cp:lastModifiedBy>
  <cp:revision>3</cp:revision>
  <dcterms:created xsi:type="dcterms:W3CDTF">2022-03-25T02:32:00Z</dcterms:created>
  <dcterms:modified xsi:type="dcterms:W3CDTF">2022-03-25T02:35:00Z</dcterms:modified>
</cp:coreProperties>
</file>